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40e839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ece8382-12bc-4545-9fbc-04690974617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8Z</dcterms:created>
  <dcterms:modified xsi:type="dcterms:W3CDTF">2023-07-27T1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